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131B1360" w:rsidR="004F1CD0" w:rsidRDefault="009A7E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C</w:t>
      </w:r>
      <w:r w:rsidR="00A177F1">
        <w:rPr>
          <w:sz w:val="36"/>
          <w:szCs w:val="36"/>
          <w:lang w:val="en-GB"/>
        </w:rPr>
        <w:t>olorado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7E48788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3F2E2" w14:textId="77777777" w:rsidR="000818D8" w:rsidRDefault="000818D8" w:rsidP="00CB37D9">
      <w:pPr>
        <w:spacing w:after="0" w:line="240" w:lineRule="auto"/>
      </w:pPr>
      <w:r>
        <w:separator/>
      </w:r>
    </w:p>
  </w:endnote>
  <w:endnote w:type="continuationSeparator" w:id="0">
    <w:p w14:paraId="39C00EFF" w14:textId="77777777" w:rsidR="000818D8" w:rsidRDefault="000818D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E75AB" w14:textId="77777777" w:rsidR="000818D8" w:rsidRDefault="000818D8" w:rsidP="00CB37D9">
      <w:pPr>
        <w:spacing w:after="0" w:line="240" w:lineRule="auto"/>
      </w:pPr>
      <w:r>
        <w:separator/>
      </w:r>
    </w:p>
  </w:footnote>
  <w:footnote w:type="continuationSeparator" w:id="0">
    <w:p w14:paraId="30EE97EA" w14:textId="77777777" w:rsidR="000818D8" w:rsidRDefault="000818D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818D8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95931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387B"/>
    <w:rsid w:val="00A56F25"/>
    <w:rsid w:val="00AD6FC0"/>
    <w:rsid w:val="00B02B94"/>
    <w:rsid w:val="00B32A3C"/>
    <w:rsid w:val="00BC0F62"/>
    <w:rsid w:val="00C116C3"/>
    <w:rsid w:val="00C15FAA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4</cp:revision>
  <cp:lastPrinted>2020-06-30T18:03:00Z</cp:lastPrinted>
  <dcterms:created xsi:type="dcterms:W3CDTF">2020-06-30T18:42:00Z</dcterms:created>
  <dcterms:modified xsi:type="dcterms:W3CDTF">2020-06-30T19:02:00Z</dcterms:modified>
</cp:coreProperties>
</file>